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0DC07" w14:textId="77777777" w:rsidR="00A17D8D" w:rsidRPr="00A17D8D" w:rsidRDefault="00A17D8D" w:rsidP="00D55D2F">
      <w:pPr>
        <w:pStyle w:val="Title"/>
        <w:jc w:val="center"/>
        <w:rPr>
          <w:rFonts w:eastAsia="Times New Roman"/>
          <w:lang w:eastAsia="en-IN"/>
        </w:rPr>
      </w:pPr>
      <w:proofErr w:type="spellStart"/>
      <w:r w:rsidRPr="00A17D8D">
        <w:rPr>
          <w:rFonts w:eastAsia="Times New Roman"/>
          <w:lang w:eastAsia="en-IN"/>
        </w:rPr>
        <w:t>PyTorch</w:t>
      </w:r>
      <w:proofErr w:type="spellEnd"/>
      <w:r w:rsidRPr="00A17D8D">
        <w:rPr>
          <w:rFonts w:eastAsia="Times New Roman"/>
          <w:lang w:eastAsia="en-IN"/>
        </w:rPr>
        <w:t xml:space="preserve"> Neural Network Classification</w:t>
      </w:r>
    </w:p>
    <w:p w14:paraId="712AF567" w14:textId="77777777" w:rsidR="000D4110" w:rsidRDefault="000D4110"/>
    <w:p w14:paraId="59927048" w14:textId="161D8AA1" w:rsidR="006D1FF3" w:rsidRDefault="006D1FF3">
      <w:pPr>
        <w:rPr>
          <w:b/>
          <w:bCs/>
          <w:u w:val="single"/>
        </w:rPr>
      </w:pPr>
      <w:r w:rsidRPr="006D1FF3">
        <w:rPr>
          <w:b/>
          <w:bCs/>
          <w:u w:val="single"/>
        </w:rPr>
        <w:t>Basics</w:t>
      </w:r>
    </w:p>
    <w:p w14:paraId="11E94B8B" w14:textId="6431BD2D" w:rsidR="006D1FF3" w:rsidRDefault="006D1FF3">
      <w:r w:rsidRPr="006D1FF3">
        <w:t xml:space="preserve">What is </w:t>
      </w:r>
      <w:r>
        <w:t>a classification problem?</w:t>
      </w:r>
    </w:p>
    <w:p w14:paraId="44F32B16" w14:textId="7EC2E154" w:rsidR="006D1FF3" w:rsidRPr="006D1FF3" w:rsidRDefault="006D1FF3">
      <w:r>
        <w:t xml:space="preserve">Identifying which of </w:t>
      </w:r>
    </w:p>
    <w:sectPr w:rsidR="006D1FF3" w:rsidRPr="006D1F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7A0MTAyNbIwMTVW0lEKTi0uzszPAykwrAUA7YAB5SwAAAA="/>
  </w:docVars>
  <w:rsids>
    <w:rsidRoot w:val="00A17D8D"/>
    <w:rsid w:val="000D4110"/>
    <w:rsid w:val="006D1FF3"/>
    <w:rsid w:val="007534F3"/>
    <w:rsid w:val="008169B7"/>
    <w:rsid w:val="00A17D8D"/>
    <w:rsid w:val="00C839B6"/>
    <w:rsid w:val="00D55D2F"/>
    <w:rsid w:val="00DD0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09C3"/>
  <w15:chartTrackingRefBased/>
  <w15:docId w15:val="{8A34181B-5DB8-4CF3-A866-ABAE415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7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D8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55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D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9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4</cp:revision>
  <dcterms:created xsi:type="dcterms:W3CDTF">2023-08-08T12:22:00Z</dcterms:created>
  <dcterms:modified xsi:type="dcterms:W3CDTF">2023-08-08T14:09:00Z</dcterms:modified>
</cp:coreProperties>
</file>